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724BD5">
      <w:pPr>
        <w:rPr>
          <w:lang w:val="en-AU"/>
        </w:rPr>
      </w:pPr>
      <w:r>
        <w:rPr>
          <w:lang w:val="en-AU"/>
        </w:rPr>
        <w:t>CS4402 Learning journal 2</w:t>
      </w:r>
    </w:p>
    <w:p w:rsidR="00724BD5" w:rsidRPr="00724BD5" w:rsidRDefault="00724BD5" w:rsidP="00724BD5">
      <w:pPr>
        <w:shd w:val="clear" w:color="auto" w:fill="F8F9FA"/>
        <w:spacing w:after="100" w:afterAutospacing="1" w:line="240" w:lineRule="auto"/>
        <w:rPr>
          <w:rFonts w:ascii="Arial" w:eastAsia="Times New Roman" w:hAnsi="Arial" w:cs="Arial"/>
          <w:color w:val="1D2125"/>
          <w:kern w:val="0"/>
          <w:sz w:val="23"/>
          <w:szCs w:val="23"/>
          <w14:ligatures w14:val="none"/>
        </w:rPr>
      </w:pPr>
      <w:r w:rsidRPr="00724BD5">
        <w:rPr>
          <w:rFonts w:ascii="Arial" w:eastAsia="Times New Roman" w:hAnsi="Arial" w:cs="Arial"/>
          <w:color w:val="1D2125"/>
          <w:kern w:val="0"/>
          <w:sz w:val="23"/>
          <w:szCs w:val="23"/>
          <w14:ligatures w14:val="none"/>
        </w:rPr>
        <w:t>The Learning Journal is a tool for self-reflection on the learning process. In addition to completing directed tasks, you should use the Learning Journal to document your activities, record problems you may have encountered and to draft answers for Discussion Forums and Assignments. The Learning Journal should be updated regularly (on a weekly basis), as the learning journals will be assessed by your instructor as part of your Final Grade.</w:t>
      </w:r>
    </w:p>
    <w:p w:rsidR="00724BD5" w:rsidRPr="00724BD5" w:rsidRDefault="00724BD5" w:rsidP="00724BD5">
      <w:pPr>
        <w:shd w:val="clear" w:color="auto" w:fill="F8F9FA"/>
        <w:spacing w:after="100" w:afterAutospacing="1" w:line="240" w:lineRule="auto"/>
        <w:rPr>
          <w:rFonts w:ascii="Arial" w:eastAsia="Times New Roman" w:hAnsi="Arial" w:cs="Arial"/>
          <w:color w:val="1D2125"/>
          <w:kern w:val="0"/>
          <w:sz w:val="23"/>
          <w:szCs w:val="23"/>
          <w14:ligatures w14:val="none"/>
        </w:rPr>
      </w:pPr>
      <w:r w:rsidRPr="00724BD5">
        <w:rPr>
          <w:rFonts w:ascii="Arial" w:eastAsia="Times New Roman" w:hAnsi="Arial" w:cs="Arial"/>
          <w:color w:val="1D2125"/>
          <w:kern w:val="0"/>
          <w:sz w:val="23"/>
          <w:szCs w:val="23"/>
          <w14:ligatures w14:val="none"/>
        </w:rPr>
        <w:t>Your learning journal entry must be a reflective statement that considers the following questions:</w:t>
      </w:r>
    </w:p>
    <w:p w:rsidR="00724BD5" w:rsidRPr="00724BD5" w:rsidRDefault="00724BD5" w:rsidP="00724BD5">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724BD5">
        <w:rPr>
          <w:rFonts w:ascii="Arial" w:eastAsia="Times New Roman" w:hAnsi="Arial" w:cs="Arial"/>
          <w:color w:val="1D2125"/>
          <w:kern w:val="0"/>
          <w:sz w:val="23"/>
          <w:szCs w:val="23"/>
          <w14:ligatures w14:val="none"/>
        </w:rPr>
        <w:t>Describe what you did. This does not mean that you copy and paste from what you have posted or the assignments you have prepared. You need to describe what you did and how you did it.</w:t>
      </w:r>
    </w:p>
    <w:p w:rsidR="00724BD5" w:rsidRPr="00724BD5" w:rsidRDefault="00724BD5" w:rsidP="00724BD5">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724BD5">
        <w:rPr>
          <w:rFonts w:ascii="Arial" w:eastAsia="Times New Roman" w:hAnsi="Arial" w:cs="Arial"/>
          <w:color w:val="1D2125"/>
          <w:kern w:val="0"/>
          <w:sz w:val="23"/>
          <w:szCs w:val="23"/>
          <w14:ligatures w14:val="none"/>
        </w:rPr>
        <w:t>Describe your reactions to what you did</w:t>
      </w:r>
    </w:p>
    <w:p w:rsidR="00724BD5" w:rsidRPr="00724BD5" w:rsidRDefault="00724BD5" w:rsidP="00724BD5">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724BD5">
        <w:rPr>
          <w:rFonts w:ascii="Arial" w:eastAsia="Times New Roman" w:hAnsi="Arial" w:cs="Arial"/>
          <w:color w:val="1D2125"/>
          <w:kern w:val="0"/>
          <w:sz w:val="23"/>
          <w:szCs w:val="23"/>
          <w14:ligatures w14:val="none"/>
        </w:rPr>
        <w:t>Describe any feedback you received or any specific interactions you had. Discuss how they were helpful</w:t>
      </w:r>
    </w:p>
    <w:p w:rsidR="00724BD5" w:rsidRPr="00724BD5" w:rsidRDefault="00724BD5" w:rsidP="00724BD5">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724BD5">
        <w:rPr>
          <w:rFonts w:ascii="Arial" w:eastAsia="Times New Roman" w:hAnsi="Arial" w:cs="Arial"/>
          <w:color w:val="1D2125"/>
          <w:kern w:val="0"/>
          <w:sz w:val="23"/>
          <w:szCs w:val="23"/>
          <w14:ligatures w14:val="none"/>
        </w:rPr>
        <w:t>Describe your feelings and attitudes</w:t>
      </w:r>
    </w:p>
    <w:p w:rsidR="00724BD5" w:rsidRPr="00724BD5" w:rsidRDefault="00724BD5" w:rsidP="00724BD5">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724BD5">
        <w:rPr>
          <w:rFonts w:ascii="Arial" w:eastAsia="Times New Roman" w:hAnsi="Arial" w:cs="Arial"/>
          <w:color w:val="1D2125"/>
          <w:kern w:val="0"/>
          <w:sz w:val="23"/>
          <w:szCs w:val="23"/>
          <w14:ligatures w14:val="none"/>
        </w:rPr>
        <w:t>Describe what you learned</w:t>
      </w:r>
    </w:p>
    <w:p w:rsidR="00724BD5" w:rsidRPr="00724BD5" w:rsidRDefault="00724BD5" w:rsidP="00724BD5">
      <w:pPr>
        <w:shd w:val="clear" w:color="auto" w:fill="F8F9FA"/>
        <w:spacing w:after="100" w:afterAutospacing="1" w:line="240" w:lineRule="auto"/>
        <w:rPr>
          <w:rFonts w:ascii="Arial" w:eastAsia="Times New Roman" w:hAnsi="Arial" w:cs="Arial"/>
          <w:color w:val="1D2125"/>
          <w:kern w:val="0"/>
          <w:sz w:val="23"/>
          <w:szCs w:val="23"/>
          <w14:ligatures w14:val="none"/>
        </w:rPr>
      </w:pPr>
      <w:r w:rsidRPr="00724BD5">
        <w:rPr>
          <w:rFonts w:ascii="Arial" w:eastAsia="Times New Roman" w:hAnsi="Arial" w:cs="Arial"/>
          <w:color w:val="1D2125"/>
          <w:kern w:val="0"/>
          <w:sz w:val="23"/>
          <w:szCs w:val="23"/>
          <w14:ligatures w14:val="none"/>
        </w:rPr>
        <w:t>Another set of questions to consider in your learning journal statement include:</w:t>
      </w:r>
    </w:p>
    <w:p w:rsidR="00724BD5" w:rsidRPr="00724BD5" w:rsidRDefault="00724BD5" w:rsidP="00724BD5">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724BD5">
        <w:rPr>
          <w:rFonts w:ascii="Arial" w:eastAsia="Times New Roman" w:hAnsi="Arial" w:cs="Arial"/>
          <w:color w:val="1D2125"/>
          <w:kern w:val="0"/>
          <w:sz w:val="23"/>
          <w:szCs w:val="23"/>
          <w14:ligatures w14:val="none"/>
        </w:rPr>
        <w:t>What surprised me or caused me to wonder?</w:t>
      </w:r>
    </w:p>
    <w:p w:rsidR="00724BD5" w:rsidRPr="00724BD5" w:rsidRDefault="00724BD5" w:rsidP="00724BD5">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724BD5">
        <w:rPr>
          <w:rFonts w:ascii="Arial" w:eastAsia="Times New Roman" w:hAnsi="Arial" w:cs="Arial"/>
          <w:color w:val="1D2125"/>
          <w:kern w:val="0"/>
          <w:sz w:val="23"/>
          <w:szCs w:val="23"/>
          <w14:ligatures w14:val="none"/>
        </w:rPr>
        <w:t>What happened that felt particularly challenging? Why was it challenging to me?</w:t>
      </w:r>
    </w:p>
    <w:p w:rsidR="00724BD5" w:rsidRPr="00724BD5" w:rsidRDefault="00724BD5" w:rsidP="00724BD5">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724BD5">
        <w:rPr>
          <w:rFonts w:ascii="Arial" w:eastAsia="Times New Roman" w:hAnsi="Arial" w:cs="Arial"/>
          <w:color w:val="1D2125"/>
          <w:kern w:val="0"/>
          <w:sz w:val="23"/>
          <w:szCs w:val="23"/>
          <w14:ligatures w14:val="none"/>
        </w:rPr>
        <w:t>What skills and knowledge do I recognize that I am gaining?</w:t>
      </w:r>
    </w:p>
    <w:p w:rsidR="00724BD5" w:rsidRPr="00724BD5" w:rsidRDefault="00724BD5" w:rsidP="00724BD5">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724BD5">
        <w:rPr>
          <w:rFonts w:ascii="Arial" w:eastAsia="Times New Roman" w:hAnsi="Arial" w:cs="Arial"/>
          <w:color w:val="1D2125"/>
          <w:kern w:val="0"/>
          <w:sz w:val="23"/>
          <w:szCs w:val="23"/>
          <w14:ligatures w14:val="none"/>
        </w:rPr>
        <w:t>What am I realizing about myself as a learner?</w:t>
      </w:r>
    </w:p>
    <w:p w:rsidR="00724BD5" w:rsidRPr="00724BD5" w:rsidRDefault="00724BD5" w:rsidP="00724BD5">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724BD5">
        <w:rPr>
          <w:rFonts w:ascii="Arial" w:eastAsia="Times New Roman" w:hAnsi="Arial" w:cs="Arial"/>
          <w:color w:val="1D2125"/>
          <w:kern w:val="0"/>
          <w:sz w:val="23"/>
          <w:szCs w:val="23"/>
          <w14:ligatures w14:val="none"/>
        </w:rPr>
        <w:t>In what ways am I able to apply the ideas and concepts gained to my own experience?</w:t>
      </w:r>
    </w:p>
    <w:p w:rsidR="00724BD5" w:rsidRPr="00724BD5" w:rsidRDefault="00724BD5" w:rsidP="00724BD5">
      <w:pPr>
        <w:shd w:val="clear" w:color="auto" w:fill="F8F9FA"/>
        <w:spacing w:after="100" w:afterAutospacing="1" w:line="240" w:lineRule="auto"/>
        <w:rPr>
          <w:rFonts w:ascii="Arial" w:eastAsia="Times New Roman" w:hAnsi="Arial" w:cs="Arial"/>
          <w:color w:val="1D2125"/>
          <w:kern w:val="0"/>
          <w:sz w:val="23"/>
          <w:szCs w:val="23"/>
          <w14:ligatures w14:val="none"/>
        </w:rPr>
      </w:pPr>
      <w:r w:rsidRPr="00724BD5">
        <w:rPr>
          <w:rFonts w:ascii="Arial" w:eastAsia="Times New Roman" w:hAnsi="Arial" w:cs="Arial"/>
          <w:color w:val="1D2125"/>
          <w:kern w:val="0"/>
          <w:sz w:val="23"/>
          <w:szCs w:val="23"/>
          <w14:ligatures w14:val="none"/>
        </w:rPr>
        <w:t>Finally, describe one important thing that you are thinking about in relation to the activity.</w:t>
      </w:r>
    </w:p>
    <w:p w:rsidR="00724BD5" w:rsidRPr="00724BD5" w:rsidRDefault="00724BD5" w:rsidP="00724BD5">
      <w:pPr>
        <w:shd w:val="clear" w:color="auto" w:fill="F8F9FA"/>
        <w:spacing w:after="0" w:line="240" w:lineRule="auto"/>
        <w:rPr>
          <w:rFonts w:ascii="Arial" w:eastAsia="Times New Roman" w:hAnsi="Arial" w:cs="Arial"/>
          <w:color w:val="1D2125"/>
          <w:kern w:val="0"/>
          <w:sz w:val="23"/>
          <w:szCs w:val="23"/>
          <w14:ligatures w14:val="none"/>
        </w:rPr>
      </w:pPr>
      <w:r w:rsidRPr="00724BD5">
        <w:rPr>
          <w:rFonts w:ascii="Arial" w:eastAsia="Times New Roman" w:hAnsi="Arial" w:cs="Arial"/>
          <w:color w:val="1D2125"/>
          <w:kern w:val="0"/>
          <w:sz w:val="23"/>
          <w:szCs w:val="23"/>
          <w14:ligatures w14:val="none"/>
        </w:rPr>
        <w:t>Answer all questions that apply, however, you are expected to complete the Learning Journal assignment in 400-600 words.</w:t>
      </w:r>
    </w:p>
    <w:p w:rsidR="00724BD5" w:rsidRDefault="00724BD5"/>
    <w:p w:rsidR="00B96AA6" w:rsidRDefault="00B96AA6">
      <w:r>
        <w:t xml:space="preserve">During the learning of this week, there are </w:t>
      </w:r>
      <w:r w:rsidR="00773870">
        <w:t xml:space="preserve">a </w:t>
      </w:r>
      <w:r>
        <w:t>few items that I have gained more understanding of the compilation process.</w:t>
      </w:r>
    </w:p>
    <w:p w:rsidR="00B96AA6" w:rsidRDefault="00B96AA6">
      <w:r>
        <w:t xml:space="preserve">Besides </w:t>
      </w:r>
      <w:r w:rsidR="00FF01F0">
        <w:t>that,</w:t>
      </w:r>
      <w:r>
        <w:t xml:space="preserve"> I learned the </w:t>
      </w:r>
      <w:r w:rsidR="00FF01F0">
        <w:t>virtual</w:t>
      </w:r>
      <w:r>
        <w:t xml:space="preserve"> box model of </w:t>
      </w:r>
      <w:r w:rsidR="00FF01F0">
        <w:t>Unix</w:t>
      </w:r>
      <w:r>
        <w:t xml:space="preserve"> and hypervisor.</w:t>
      </w:r>
    </w:p>
    <w:p w:rsidR="00D747CA" w:rsidRDefault="00D747CA">
      <w:r>
        <w:t>I learned the basic compiling process that breaks into four steps lexical, syntax</w:t>
      </w:r>
      <w:r w:rsidR="00773870">
        <w:t>,</w:t>
      </w:r>
      <w:r>
        <w:t xml:space="preserve"> and type. Then at last there is a code generation.</w:t>
      </w:r>
    </w:p>
    <w:p w:rsidR="00D747CA" w:rsidRDefault="00DB6124">
      <w:r>
        <w:t>It’s</w:t>
      </w:r>
      <w:r w:rsidR="00756AF6">
        <w:t xml:space="preserve"> surprising to learn the differences between </w:t>
      </w:r>
      <w:r w:rsidR="00773870">
        <w:t xml:space="preserve">an </w:t>
      </w:r>
      <w:r w:rsidR="00756AF6">
        <w:t xml:space="preserve">interpreter and </w:t>
      </w:r>
      <w:r w:rsidR="00773870">
        <w:t xml:space="preserve">a </w:t>
      </w:r>
      <w:r w:rsidR="00756AF6">
        <w:t>compiler.</w:t>
      </w:r>
    </w:p>
    <w:p w:rsidR="00DB6124" w:rsidRDefault="00756AF6">
      <w:r>
        <w:t>One is to run every time of execution and the other runs once as job complete.</w:t>
      </w:r>
    </w:p>
    <w:p w:rsidR="00BF3F1C" w:rsidRDefault="00BF3F1C">
      <w:r>
        <w:t>I also g</w:t>
      </w:r>
      <w:r w:rsidR="00773870">
        <w:t>o</w:t>
      </w:r>
      <w:r>
        <w:t xml:space="preserve">t the definition of </w:t>
      </w:r>
      <w:r w:rsidR="00773870">
        <w:t xml:space="preserve">the </w:t>
      </w:r>
      <w:r>
        <w:t xml:space="preserve">language of programming, </w:t>
      </w:r>
    </w:p>
    <w:p w:rsidR="00EA75F3" w:rsidRDefault="00EA75F3">
      <w:r>
        <w:t xml:space="preserve">The set of terminal </w:t>
      </w:r>
      <w:r w:rsidR="008074B9">
        <w:t>symbols</w:t>
      </w:r>
      <w:r>
        <w:t xml:space="preserve"> and </w:t>
      </w:r>
      <w:r w:rsidR="00D16D8E">
        <w:t>those terminals</w:t>
      </w:r>
      <w:r>
        <w:t xml:space="preserve"> </w:t>
      </w:r>
      <w:r w:rsidR="0058645C">
        <w:t>cannot</w:t>
      </w:r>
      <w:r>
        <w:t xml:space="preserve"> be </w:t>
      </w:r>
      <w:r w:rsidR="00D16D8E">
        <w:t>divid</w:t>
      </w:r>
      <w:r w:rsidR="00773870">
        <w:t>ed</w:t>
      </w:r>
      <w:r w:rsidR="008074B9">
        <w:t xml:space="preserve"> anymore.</w:t>
      </w:r>
    </w:p>
    <w:p w:rsidR="00744377" w:rsidRDefault="00744377">
      <w:r>
        <w:lastRenderedPageBreak/>
        <w:t xml:space="preserve">There </w:t>
      </w:r>
      <w:r w:rsidR="00773870">
        <w:t>is</w:t>
      </w:r>
      <w:r>
        <w:t xml:space="preserve"> </w:t>
      </w:r>
      <w:r w:rsidR="00773870">
        <w:t>a</w:t>
      </w:r>
      <w:r>
        <w:t xml:space="preserve"> set of nonterminal symbols. The non-terminal symbols can be substitute</w:t>
      </w:r>
      <w:r w:rsidR="00773870">
        <w:t>d</w:t>
      </w:r>
      <w:r>
        <w:t xml:space="preserve"> into the terminal symbols.</w:t>
      </w:r>
    </w:p>
    <w:p w:rsidR="00430DF8" w:rsidRDefault="009C5BBD">
      <w:r>
        <w:t>The set of syntactic equations or production</w:t>
      </w:r>
      <w:r w:rsidR="0069185B">
        <w:rPr>
          <w:rFonts w:hint="eastAsia"/>
        </w:rPr>
        <w:t>.</w:t>
      </w:r>
      <w:r w:rsidR="0069185B">
        <w:t xml:space="preserve"> The equation is specified for each nonterminal </w:t>
      </w:r>
      <w:r w:rsidR="00E77A82">
        <w:t>symbol</w:t>
      </w:r>
      <w:r w:rsidR="00430DF8">
        <w:t xml:space="preserve">. </w:t>
      </w:r>
      <w:r w:rsidR="00773870">
        <w:t>T</w:t>
      </w:r>
      <w:r w:rsidR="00430DF8">
        <w:t xml:space="preserve">he last one </w:t>
      </w:r>
      <w:r w:rsidR="00773870">
        <w:t xml:space="preserve">is </w:t>
      </w:r>
      <w:r w:rsidR="00430DF8">
        <w:t>the start symbols.</w:t>
      </w:r>
      <w:r w:rsidR="00851420">
        <w:t xml:space="preserve"> This is called the Backus Nau Form</w:t>
      </w:r>
      <w:r w:rsidR="00D335F7">
        <w:t>.</w:t>
      </w:r>
      <w:r w:rsidR="00273A91">
        <w:t xml:space="preserve"> The extended version includes express repetition and optionality.</w:t>
      </w:r>
    </w:p>
    <w:p w:rsidR="001A455B" w:rsidRDefault="001A455B">
      <w:pPr>
        <w:rPr>
          <w:lang w:val="en-AU"/>
        </w:rPr>
      </w:pPr>
      <w:r>
        <w:rPr>
          <w:rFonts w:hint="eastAsia"/>
        </w:rPr>
        <w:t>The</w:t>
      </w:r>
      <w:r>
        <w:t xml:space="preserve"> </w:t>
      </w:r>
      <w:r>
        <w:rPr>
          <w:lang w:val="en-AU"/>
        </w:rPr>
        <w:t>interpretation of sentence</w:t>
      </w:r>
      <w:r w:rsidR="00773870">
        <w:rPr>
          <w:lang w:val="en-AU"/>
        </w:rPr>
        <w:t>s</w:t>
      </w:r>
      <w:r>
        <w:rPr>
          <w:lang w:val="en-AU"/>
        </w:rPr>
        <w:t xml:space="preserve"> always rests on the </w:t>
      </w:r>
      <w:r w:rsidR="00AF2FF5">
        <w:rPr>
          <w:lang w:val="en-AU"/>
        </w:rPr>
        <w:t>recognition</w:t>
      </w:r>
      <w:r>
        <w:rPr>
          <w:lang w:val="en-AU"/>
        </w:rPr>
        <w:t xml:space="preserve"> of their syntactic structure</w:t>
      </w:r>
    </w:p>
    <w:p w:rsidR="00105222" w:rsidRDefault="001A455B">
      <w:pPr>
        <w:rPr>
          <w:lang w:val="en-AU"/>
        </w:rPr>
      </w:pPr>
      <w:r>
        <w:rPr>
          <w:lang w:val="en-AU"/>
        </w:rPr>
        <w:t>Every sentence must have a single structure to be unambiguous.</w:t>
      </w:r>
    </w:p>
    <w:p w:rsidR="00CF691A" w:rsidRDefault="00CF691A">
      <w:pPr>
        <w:rPr>
          <w:lang w:val="en-AU"/>
        </w:rPr>
      </w:pPr>
      <w:r>
        <w:rPr>
          <w:lang w:val="en-AU"/>
        </w:rPr>
        <w:t>A language is regular, if its syntax can be expressed by a single EBNF expression.</w:t>
      </w:r>
    </w:p>
    <w:p w:rsidR="007A6E18" w:rsidRPr="001A455B" w:rsidRDefault="007A6E18">
      <w:pPr>
        <w:rPr>
          <w:lang w:val="en-AU"/>
        </w:rPr>
      </w:pPr>
      <w:r>
        <w:rPr>
          <w:lang w:val="en-AU"/>
        </w:rPr>
        <w:t xml:space="preserve">The recognition of regular sentences </w:t>
      </w:r>
      <w:r w:rsidR="00773870">
        <w:rPr>
          <w:lang w:val="en-AU"/>
        </w:rPr>
        <w:t xml:space="preserve">is </w:t>
      </w:r>
      <w:r>
        <w:rPr>
          <w:lang w:val="en-AU"/>
        </w:rPr>
        <w:t>a finite automaton, also called a state machine.</w:t>
      </w:r>
    </w:p>
    <w:p w:rsidR="00B97C8B" w:rsidRDefault="00B97C8B">
      <w:r>
        <w:t xml:space="preserve">Then I gained exposure </w:t>
      </w:r>
      <w:r w:rsidR="00773870">
        <w:t>to</w:t>
      </w:r>
      <w:r>
        <w:t xml:space="preserve"> two context-free languages, one is the recursive descent and the other is the table</w:t>
      </w:r>
      <w:r w:rsidR="00773870">
        <w:t>-</w:t>
      </w:r>
      <w:r>
        <w:t>driven top-down parsing.</w:t>
      </w:r>
      <w:r w:rsidR="004F7C14">
        <w:t xml:space="preserve"> </w:t>
      </w:r>
    </w:p>
    <w:p w:rsidR="004F7C14" w:rsidRDefault="004F7C14">
      <w:r>
        <w:t>Both the recursive-descent and table-driven shows the top-down parsing. It</w:t>
      </w:r>
      <w:r w:rsidR="00773870">
        <w:t>'</w:t>
      </w:r>
      <w:r>
        <w:t>s also possible to proceed according to a complementary principle.</w:t>
      </w:r>
    </w:p>
    <w:p w:rsidR="004F7C14" w:rsidRDefault="004F7C14">
      <w:r>
        <w:t xml:space="preserve">I also gained more understanding </w:t>
      </w:r>
      <w:r w:rsidR="00773870">
        <w:t>of</w:t>
      </w:r>
      <w:r>
        <w:t xml:space="preserve"> static and dynamic typing</w:t>
      </w:r>
      <w:r w:rsidR="0027200F">
        <w:t>.</w:t>
      </w:r>
      <w:r w:rsidR="008063F6">
        <w:t xml:space="preserve"> </w:t>
      </w:r>
      <w:r w:rsidR="00773870">
        <w:t>S</w:t>
      </w:r>
      <w:r w:rsidR="008063F6">
        <w:t>tatic typing requires the definition of a data type when it</w:t>
      </w:r>
      <w:r w:rsidR="00773870">
        <w:t xml:space="preserve"> i</w:t>
      </w:r>
      <w:r w:rsidR="008063F6">
        <w:t>s created.</w:t>
      </w:r>
    </w:p>
    <w:p w:rsidR="008063F6" w:rsidRDefault="008063F6">
      <w:r>
        <w:t xml:space="preserve">String and weak typing define the flexibility of a language </w:t>
      </w:r>
      <w:r w:rsidR="00773870">
        <w:t xml:space="preserve">that </w:t>
      </w:r>
      <w:r>
        <w:t>allows operations between data types</w:t>
      </w:r>
      <w:r w:rsidR="00A17008">
        <w:t>.</w:t>
      </w:r>
    </w:p>
    <w:p w:rsidR="00A17008" w:rsidRDefault="00A17008">
      <w:r>
        <w:t>Strong</w:t>
      </w:r>
      <w:r w:rsidR="00773870">
        <w:t>-</w:t>
      </w:r>
      <w:r>
        <w:t>typed languages will not allow you to add a float with an integer. The weak typing will try its best to accommodate that request.</w:t>
      </w:r>
    </w:p>
    <w:p w:rsidR="00CF16D0" w:rsidRDefault="00CF16D0">
      <w:r>
        <w:t xml:space="preserve">I gained some understanding </w:t>
      </w:r>
      <w:r w:rsidR="00773870">
        <w:t>of</w:t>
      </w:r>
      <w:r w:rsidR="003D1A8E">
        <w:t xml:space="preserve"> how type</w:t>
      </w:r>
      <w:r w:rsidR="00773870">
        <w:t>-</w:t>
      </w:r>
      <w:r w:rsidR="003D1A8E">
        <w:t>checking helps the quality control of code.</w:t>
      </w:r>
    </w:p>
    <w:p w:rsidR="003D1A8E" w:rsidRDefault="003D1A8E">
      <w:r>
        <w:t>It</w:t>
      </w:r>
      <w:r w:rsidR="00773870">
        <w:t>'</w:t>
      </w:r>
      <w:r>
        <w:t xml:space="preserve">s better to have a strong type </w:t>
      </w:r>
      <w:r w:rsidR="00773870">
        <w:t xml:space="preserve">of </w:t>
      </w:r>
      <w:r>
        <w:t>checking tha</w:t>
      </w:r>
      <w:r w:rsidR="00773870">
        <w:t>n</w:t>
      </w:r>
      <w:r>
        <w:t xml:space="preserve"> </w:t>
      </w:r>
      <w:r w:rsidR="00773870">
        <w:t>to have</w:t>
      </w:r>
      <w:r>
        <w:t xml:space="preserve"> a bug that is hard to trace.</w:t>
      </w:r>
    </w:p>
    <w:p w:rsidR="00A523FC" w:rsidRDefault="00A523FC">
      <w:r>
        <w:t>The virtual machine is a simulation used to resemble the instructions.</w:t>
      </w:r>
      <w:r w:rsidR="006C7037">
        <w:t xml:space="preserve"> The computer maps the virtual instruction and gives a real feeling of execution on top of </w:t>
      </w:r>
      <w:r w:rsidR="00773870">
        <w:t xml:space="preserve">a </w:t>
      </w:r>
      <w:r w:rsidR="006C7037">
        <w:t>real computer.</w:t>
      </w:r>
      <w:r w:rsidR="00DD2A75">
        <w:t xml:space="preserve"> </w:t>
      </w:r>
    </w:p>
    <w:p w:rsidR="00DD2A75" w:rsidRDefault="00DD2A75">
      <w:r>
        <w:t>IBM is nearly one</w:t>
      </w:r>
      <w:r w:rsidR="00773870">
        <w:t>-to-</w:t>
      </w:r>
      <w:r>
        <w:t xml:space="preserve">one mapping in </w:t>
      </w:r>
      <w:r w:rsidR="00773870">
        <w:t xml:space="preserve">the </w:t>
      </w:r>
      <w:r>
        <w:t>virtual machine model.</w:t>
      </w:r>
      <w:r w:rsidR="00AC12EF">
        <w:t xml:space="preserve"> The second is JAVA virtual machines. The Unix and OSI virtual machine</w:t>
      </w:r>
      <w:r w:rsidR="009E6F08">
        <w:t xml:space="preserve"> </w:t>
      </w:r>
      <w:proofErr w:type="gramStart"/>
      <w:r w:rsidR="009E6F08">
        <w:t>calls</w:t>
      </w:r>
      <w:proofErr w:type="gramEnd"/>
      <w:r w:rsidR="009E6F08">
        <w:t xml:space="preserve"> the operation </w:t>
      </w:r>
      <w:r w:rsidR="002F39F5">
        <w:t>system</w:t>
      </w:r>
      <w:r w:rsidR="009E6F08">
        <w:t>’s functions directly.</w:t>
      </w:r>
    </w:p>
    <w:p w:rsidR="001817F5" w:rsidRPr="00724BD5" w:rsidRDefault="000D33B3">
      <w:r>
        <w:t>Overall, I gained more understanding of how language transformed into machine instructions. This understand</w:t>
      </w:r>
      <w:r w:rsidR="00773870">
        <w:t>ing</w:t>
      </w:r>
      <w:r>
        <w:t xml:space="preserve"> of </w:t>
      </w:r>
      <w:r w:rsidR="00773870">
        <w:t xml:space="preserve">the </w:t>
      </w:r>
      <w:r>
        <w:t>low-level compiling proces</w:t>
      </w:r>
      <w:r w:rsidR="00773870">
        <w:t>se</w:t>
      </w:r>
      <w:r>
        <w:t>s boost</w:t>
      </w:r>
      <w:r w:rsidR="00773870">
        <w:t>s</w:t>
      </w:r>
      <w:r>
        <w:t xml:space="preserve"> my confidence </w:t>
      </w:r>
      <w:r w:rsidR="00773870">
        <w:t xml:space="preserve">in </w:t>
      </w:r>
      <w:r>
        <w:t>understanding how the system wor</w:t>
      </w:r>
      <w:r w:rsidR="008D080B">
        <w:t>ks.</w:t>
      </w:r>
      <w:bookmarkStart w:id="0" w:name="_GoBack"/>
      <w:bookmarkEnd w:id="0"/>
    </w:p>
    <w:sectPr w:rsidR="001817F5" w:rsidRPr="00724BD5">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1541D2"/>
    <w:multiLevelType w:val="multilevel"/>
    <w:tmpl w:val="B1187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D8405A"/>
    <w:multiLevelType w:val="multilevel"/>
    <w:tmpl w:val="F3EC2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xtjA2MjM2NrG0NDVU0lEKTi0uzszPAykwrAUAbJhecCwAAAA="/>
  </w:docVars>
  <w:rsids>
    <w:rsidRoot w:val="00724BD5"/>
    <w:rsid w:val="00004CF1"/>
    <w:rsid w:val="0001364B"/>
    <w:rsid w:val="000D33B3"/>
    <w:rsid w:val="00105222"/>
    <w:rsid w:val="001817F5"/>
    <w:rsid w:val="001A455B"/>
    <w:rsid w:val="0027200F"/>
    <w:rsid w:val="00273A91"/>
    <w:rsid w:val="002F39F5"/>
    <w:rsid w:val="003D1A8E"/>
    <w:rsid w:val="00430DF8"/>
    <w:rsid w:val="00484652"/>
    <w:rsid w:val="004F2455"/>
    <w:rsid w:val="004F7C14"/>
    <w:rsid w:val="00566901"/>
    <w:rsid w:val="0058645C"/>
    <w:rsid w:val="0068796D"/>
    <w:rsid w:val="0069185B"/>
    <w:rsid w:val="006C7037"/>
    <w:rsid w:val="00702BD7"/>
    <w:rsid w:val="00724BD5"/>
    <w:rsid w:val="00744377"/>
    <w:rsid w:val="00756AF6"/>
    <w:rsid w:val="00773870"/>
    <w:rsid w:val="007A6E18"/>
    <w:rsid w:val="008063F6"/>
    <w:rsid w:val="008074B9"/>
    <w:rsid w:val="00851420"/>
    <w:rsid w:val="008873C4"/>
    <w:rsid w:val="008D080B"/>
    <w:rsid w:val="009C5BBD"/>
    <w:rsid w:val="009E6F08"/>
    <w:rsid w:val="00A17008"/>
    <w:rsid w:val="00A523FC"/>
    <w:rsid w:val="00AC12EF"/>
    <w:rsid w:val="00AC45FF"/>
    <w:rsid w:val="00AF2FF5"/>
    <w:rsid w:val="00B363F8"/>
    <w:rsid w:val="00B96AA6"/>
    <w:rsid w:val="00B97C8B"/>
    <w:rsid w:val="00BF3F1C"/>
    <w:rsid w:val="00C56D77"/>
    <w:rsid w:val="00CF16D0"/>
    <w:rsid w:val="00CF691A"/>
    <w:rsid w:val="00D16D8E"/>
    <w:rsid w:val="00D335F7"/>
    <w:rsid w:val="00D747CA"/>
    <w:rsid w:val="00DB6124"/>
    <w:rsid w:val="00DD2A75"/>
    <w:rsid w:val="00DE27AC"/>
    <w:rsid w:val="00E50F64"/>
    <w:rsid w:val="00E77A82"/>
    <w:rsid w:val="00EA75F3"/>
    <w:rsid w:val="00FF01F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D79F0"/>
  <w15:chartTrackingRefBased/>
  <w15:docId w15:val="{7708CDB2-4045-41EC-905C-084AB859E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24BD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2698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2</Pages>
  <Words>635</Words>
  <Characters>3625</Characters>
  <Application>Microsoft Office Word</Application>
  <DocSecurity>0</DocSecurity>
  <Lines>30</Lines>
  <Paragraphs>8</Paragraphs>
  <ScaleCrop>false</ScaleCrop>
  <Company/>
  <LinksUpToDate>false</LinksUpToDate>
  <CharactersWithSpaces>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67</cp:revision>
  <dcterms:created xsi:type="dcterms:W3CDTF">2023-09-17T13:56:00Z</dcterms:created>
  <dcterms:modified xsi:type="dcterms:W3CDTF">2023-09-17T15:35:00Z</dcterms:modified>
</cp:coreProperties>
</file>